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149" w:rsidRDefault="0020514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  <w:r w:rsidR="00896D99">
        <w:rPr>
          <w:rFonts w:ascii="Times New Roman" w:hAnsi="Times New Roman"/>
          <w:noProof/>
          <w:sz w:val="60"/>
          <w:szCs w:val="60"/>
          <w:lang w:eastAsia="zh-TW"/>
        </w:rPr>
        <w:drawing>
          <wp:inline distT="0" distB="0" distL="0" distR="0">
            <wp:extent cx="5399405" cy="763460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763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6D99" w:rsidRDefault="00896D99">
      <w:pPr>
        <w:widowControl w:val="0"/>
        <w:autoSpaceDE w:val="0"/>
        <w:autoSpaceDN w:val="0"/>
        <w:adjustRightInd w:val="0"/>
        <w:spacing w:after="0" w:line="240" w:lineRule="auto"/>
      </w:pPr>
    </w:p>
    <w:sectPr w:rsidR="00896D9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MbQ0MzM2NrMwMbdU0lEKTi0uzszPAykwrAUA55nGlSwAAAA="/>
  </w:docVars>
  <w:rsids>
    <w:rsidRoot w:val="00356B72"/>
    <w:rsid w:val="00205149"/>
    <w:rsid w:val="00356B72"/>
    <w:rsid w:val="00896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B88661C8-69F5-4AEE-BD63-60EF53CF4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Lee</dc:creator>
  <cp:keywords/>
  <dc:description/>
  <cp:lastModifiedBy>Charles Lee</cp:lastModifiedBy>
  <cp:revision>2</cp:revision>
  <dcterms:created xsi:type="dcterms:W3CDTF">2024-04-09T13:25:00Z</dcterms:created>
  <dcterms:modified xsi:type="dcterms:W3CDTF">2024-04-09T13:25:00Z</dcterms:modified>
</cp:coreProperties>
</file>